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FD75B" w14:textId="3D693DEF" w:rsidR="00BF4DD9" w:rsidRDefault="005A6062">
      <w:r>
        <w:t>Jeff Nelson</w:t>
      </w:r>
    </w:p>
    <w:p w14:paraId="0979BC97" w14:textId="43EC9BFD" w:rsidR="005A6062" w:rsidRDefault="00210D8A">
      <w:r>
        <w:fldChar w:fldCharType="begin"/>
      </w:r>
      <w:r>
        <w:instrText xml:space="preserve"> DATE  \@ "MMMM d, yyyy" </w:instrText>
      </w:r>
      <w:r>
        <w:fldChar w:fldCharType="separate"/>
      </w:r>
      <w:r w:rsidR="0056795B">
        <w:rPr>
          <w:noProof/>
        </w:rPr>
        <w:t>June 15, 2020</w:t>
      </w:r>
      <w:r>
        <w:fldChar w:fldCharType="end"/>
      </w:r>
    </w:p>
    <w:p w14:paraId="33B59B4C" w14:textId="1E32AAEA" w:rsidR="005A6062" w:rsidRDefault="00744E23">
      <w:r w:rsidRPr="00744E23">
        <w:t>IT FDN 100 A</w:t>
      </w:r>
    </w:p>
    <w:p w14:paraId="18D382E4" w14:textId="238E801C" w:rsidR="00744E23" w:rsidRDefault="00744E23">
      <w:r>
        <w:t>Assignment #</w:t>
      </w:r>
      <w:r w:rsidR="00005A18">
        <w:t>9</w:t>
      </w:r>
    </w:p>
    <w:p w14:paraId="43C80A07" w14:textId="5C67A1C0" w:rsidR="00744E23" w:rsidRDefault="007C0658">
      <w:hyperlink r:id="rId5" w:history="1">
        <w:r>
          <w:rPr>
            <w:rStyle w:val="Hyperlink"/>
          </w:rPr>
          <w:t>https://github.com/jnelson22/IntroToProg-Python-Mod09</w:t>
        </w:r>
      </w:hyperlink>
    </w:p>
    <w:p w14:paraId="746AB72C" w14:textId="77777777" w:rsidR="00660C75" w:rsidRDefault="00660C75"/>
    <w:p w14:paraId="3CC64095" w14:textId="7A7FE02F" w:rsidR="00744E23" w:rsidRDefault="00005A18" w:rsidP="00744E23">
      <w:pPr>
        <w:pStyle w:val="Title"/>
        <w:jc w:val="center"/>
      </w:pPr>
      <w:r>
        <w:t>OOP Programming and Modules</w:t>
      </w:r>
      <w:r w:rsidR="00D063AC">
        <w:t xml:space="preserve"> </w:t>
      </w:r>
    </w:p>
    <w:p w14:paraId="335679CD" w14:textId="178B74BB" w:rsidR="0063793A" w:rsidRDefault="0063793A" w:rsidP="0063793A"/>
    <w:p w14:paraId="5C09F9CE" w14:textId="08368B3C" w:rsidR="0063793A" w:rsidRDefault="0063793A" w:rsidP="0063793A">
      <w:pPr>
        <w:pStyle w:val="Heading1"/>
      </w:pPr>
      <w:r>
        <w:t>Intro</w:t>
      </w:r>
    </w:p>
    <w:p w14:paraId="2F8831C6" w14:textId="412EC7F0" w:rsidR="0063793A" w:rsidRPr="0063793A" w:rsidRDefault="00347A3F" w:rsidP="0063793A">
      <w:r>
        <w:t>In th</w:t>
      </w:r>
      <w:r w:rsidR="00F55696">
        <w:t>is</w:t>
      </w:r>
      <w:r>
        <w:t xml:space="preserve"> paper</w:t>
      </w:r>
      <w:r w:rsidR="00304E6A">
        <w:t>,</w:t>
      </w:r>
      <w:r w:rsidR="00F55696">
        <w:t xml:space="preserve"> I will </w:t>
      </w:r>
      <w:r w:rsidR="004D3FF2">
        <w:t>go over a few interesting and important items to remember that I learned from this week</w:t>
      </w:r>
      <w:r w:rsidR="00797D4D">
        <w:t>’</w:t>
      </w:r>
      <w:r w:rsidR="004D3FF2">
        <w:t>s lecture. Lastly, I will show a program</w:t>
      </w:r>
      <w:r w:rsidR="00DC065A">
        <w:t xml:space="preserve"> </w:t>
      </w:r>
      <w:r w:rsidR="00660C75">
        <w:t xml:space="preserve">uses the </w:t>
      </w:r>
      <w:r w:rsidR="002D4AA6">
        <w:t>knowledge</w:t>
      </w:r>
      <w:r w:rsidR="00660C75">
        <w:t xml:space="preserve"> from this week </w:t>
      </w:r>
      <w:r w:rsidR="00196A14">
        <w:t xml:space="preserve">to gather user input and create an employee database. </w:t>
      </w:r>
    </w:p>
    <w:p w14:paraId="64514BAF" w14:textId="1876B84B" w:rsidR="00744E23" w:rsidRDefault="00FF3642" w:rsidP="0063793A">
      <w:pPr>
        <w:pStyle w:val="Heading1"/>
      </w:pPr>
      <w:r>
        <w:t xml:space="preserve">Week </w:t>
      </w:r>
      <w:r w:rsidR="00C520EF">
        <w:t>8</w:t>
      </w:r>
      <w:r>
        <w:t xml:space="preserve"> Learning</w:t>
      </w:r>
      <w:r w:rsidR="00427095">
        <w:t>s</w:t>
      </w:r>
    </w:p>
    <w:p w14:paraId="55AF43D5" w14:textId="7225A048" w:rsidR="00276885" w:rsidRDefault="00427095" w:rsidP="00005A18">
      <w:r>
        <w:t xml:space="preserve">This week I </w:t>
      </w:r>
      <w:r w:rsidR="00F8156A">
        <w:t xml:space="preserve">learned about </w:t>
      </w:r>
      <w:r w:rsidR="00276885">
        <w:t xml:space="preserve">modules and few more concepts classes. </w:t>
      </w:r>
      <w:r w:rsidR="00C878F5">
        <w:t xml:space="preserve">Modules allow for an easy way to organize and re-use your code. </w:t>
      </w:r>
      <w:r w:rsidR="00BF368A">
        <w:t xml:space="preserve">Each module can have as many classes as you want. </w:t>
      </w:r>
      <w:r w:rsidR="00FE0310">
        <w:t>Modules can simp</w:t>
      </w:r>
      <w:r w:rsidR="00C2414B">
        <w:t>ly be</w:t>
      </w:r>
      <w:r w:rsidR="00FE0310">
        <w:t xml:space="preserve"> used within your program by calling them with the import command. </w:t>
      </w:r>
      <w:r w:rsidR="0016647C">
        <w:t xml:space="preserve">these modules are not intended to be run </w:t>
      </w:r>
      <w:r w:rsidR="00C2414B">
        <w:t>directly</w:t>
      </w:r>
      <w:r w:rsidR="0016647C">
        <w:t xml:space="preserve"> but rather called form a “main” module. </w:t>
      </w:r>
      <w:r w:rsidR="00D97902">
        <w:t xml:space="preserve">Many time modules are used to </w:t>
      </w:r>
      <w:r w:rsidR="00C2414B">
        <w:t>preform</w:t>
      </w:r>
      <w:r w:rsidR="00D97902">
        <w:t xml:space="preserve"> different functions like data, processing or presentation. One big advantage </w:t>
      </w:r>
      <w:r w:rsidR="00AB4E96">
        <w:t xml:space="preserve">to classes is easy of reusing code through the ability to inherit code from another class. </w:t>
      </w:r>
    </w:p>
    <w:p w14:paraId="786AE1DF" w14:textId="46A1732C" w:rsidR="00A46480" w:rsidRDefault="00A46480" w:rsidP="00A46480">
      <w:pPr>
        <w:pStyle w:val="Heading1"/>
      </w:pPr>
      <w:r>
        <w:t>Product and Price Python Program Using Classes</w:t>
      </w:r>
    </w:p>
    <w:p w14:paraId="5AB252A6" w14:textId="47500EF8" w:rsidR="00776594" w:rsidRDefault="001D1493" w:rsidP="00005A18">
      <w:r>
        <w:t xml:space="preserve">This program's problem statement is </w:t>
      </w:r>
      <w:r w:rsidR="00772636">
        <w:t xml:space="preserve">to use modules and classes to create a database of employee names. </w:t>
      </w:r>
    </w:p>
    <w:p w14:paraId="655B1356" w14:textId="6C409281" w:rsidR="00772636" w:rsidRDefault="00772636" w:rsidP="00005A18">
      <w:r>
        <w:t>First</w:t>
      </w:r>
      <w:r w:rsidR="002A440C">
        <w:t>,</w:t>
      </w:r>
      <w:r>
        <w:t xml:space="preserve"> I started out with an outline and</w:t>
      </w:r>
      <w:r w:rsidR="002A440C">
        <w:t xml:space="preserve"> a “Test Harness” that allows for testing of each of the modules. Before creating the main module. </w:t>
      </w:r>
    </w:p>
    <w:p w14:paraId="267B976E" w14:textId="77777777" w:rsidR="002A440C" w:rsidRDefault="002A440C" w:rsidP="002A440C">
      <w:pPr>
        <w:pStyle w:val="PItcures"/>
        <w:keepNext/>
      </w:pPr>
      <w:r>
        <w:rPr>
          <w:noProof/>
        </w:rPr>
        <w:drawing>
          <wp:inline distT="0" distB="0" distL="0" distR="0" wp14:anchorId="3804B458" wp14:editId="27877441">
            <wp:extent cx="3114286" cy="1580952"/>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14286" cy="1580952"/>
                    </a:xfrm>
                    <a:prstGeom prst="rect">
                      <a:avLst/>
                    </a:prstGeom>
                  </pic:spPr>
                </pic:pic>
              </a:graphicData>
            </a:graphic>
          </wp:inline>
        </w:drawing>
      </w:r>
    </w:p>
    <w:p w14:paraId="54EFBD94" w14:textId="5643B00F" w:rsidR="002A440C" w:rsidRDefault="002A440C" w:rsidP="002A440C">
      <w:pPr>
        <w:pStyle w:val="Caption"/>
      </w:pPr>
      <w:r>
        <w:t xml:space="preserve">Figure </w:t>
      </w:r>
      <w:fldSimple w:instr=" SEQ Figure \* ARABIC ">
        <w:r w:rsidR="0056795B">
          <w:rPr>
            <w:noProof/>
          </w:rPr>
          <w:t>1</w:t>
        </w:r>
      </w:fldSimple>
      <w:r>
        <w:t>: Person class test harness</w:t>
      </w:r>
    </w:p>
    <w:p w14:paraId="1D5D2B21" w14:textId="77777777" w:rsidR="001F56DC" w:rsidRDefault="001F56DC">
      <w:r>
        <w:br w:type="page"/>
      </w:r>
    </w:p>
    <w:p w14:paraId="03B382A0" w14:textId="354E714B" w:rsidR="004246DD" w:rsidRPr="004246DD" w:rsidRDefault="004246DD" w:rsidP="004246DD">
      <w:r>
        <w:lastRenderedPageBreak/>
        <w:t>Below is the output from the test in PyCharm.</w:t>
      </w:r>
    </w:p>
    <w:p w14:paraId="39AF7DB2" w14:textId="77777777" w:rsidR="004246DD" w:rsidRDefault="004246DD" w:rsidP="004246DD">
      <w:pPr>
        <w:pStyle w:val="PItcures"/>
      </w:pPr>
      <w:r>
        <w:rPr>
          <w:noProof/>
        </w:rPr>
        <w:drawing>
          <wp:inline distT="0" distB="0" distL="0" distR="0" wp14:anchorId="42B676B7" wp14:editId="6CF51DA6">
            <wp:extent cx="2695238" cy="40952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95238" cy="409524"/>
                    </a:xfrm>
                    <a:prstGeom prst="rect">
                      <a:avLst/>
                    </a:prstGeom>
                  </pic:spPr>
                </pic:pic>
              </a:graphicData>
            </a:graphic>
          </wp:inline>
        </w:drawing>
      </w:r>
    </w:p>
    <w:p w14:paraId="011EAF38" w14:textId="73F95E48" w:rsidR="004246DD" w:rsidRDefault="004246DD" w:rsidP="004246DD">
      <w:pPr>
        <w:pStyle w:val="Caption"/>
      </w:pPr>
      <w:r>
        <w:t xml:space="preserve">Figure </w:t>
      </w:r>
      <w:fldSimple w:instr=" SEQ Figure \* ARABIC ">
        <w:r w:rsidR="0056795B">
          <w:rPr>
            <w:noProof/>
          </w:rPr>
          <w:t>2</w:t>
        </w:r>
      </w:fldSimple>
      <w:r>
        <w:t>: Test output</w:t>
      </w:r>
    </w:p>
    <w:p w14:paraId="1D5F5B78" w14:textId="556BC11E" w:rsidR="004246DD" w:rsidRPr="004246DD" w:rsidRDefault="002D1E71" w:rsidP="004246DD">
      <w:r>
        <w:t>Next was to test the employee class with the code below</w:t>
      </w:r>
    </w:p>
    <w:p w14:paraId="0566C2AA" w14:textId="77777777" w:rsidR="003E611C" w:rsidRDefault="00C03B6B" w:rsidP="003E611C">
      <w:pPr>
        <w:pStyle w:val="PItcures"/>
        <w:keepNext/>
      </w:pPr>
      <w:r w:rsidRPr="003E611C">
        <w:drawing>
          <wp:inline distT="0" distB="0" distL="0" distR="0" wp14:anchorId="15E2CC9A" wp14:editId="38CFDB68">
            <wp:extent cx="2647619" cy="1200000"/>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47619" cy="1200000"/>
                    </a:xfrm>
                    <a:prstGeom prst="rect">
                      <a:avLst/>
                    </a:prstGeom>
                  </pic:spPr>
                </pic:pic>
              </a:graphicData>
            </a:graphic>
          </wp:inline>
        </w:drawing>
      </w:r>
    </w:p>
    <w:p w14:paraId="7FCBAD61" w14:textId="0D254C57" w:rsidR="00C05741" w:rsidRDefault="003E611C" w:rsidP="003E611C">
      <w:pPr>
        <w:pStyle w:val="Caption"/>
      </w:pPr>
      <w:r>
        <w:t xml:space="preserve">Figure </w:t>
      </w:r>
      <w:fldSimple w:instr=" SEQ Figure \* ARABIC ">
        <w:r w:rsidR="0056795B">
          <w:rPr>
            <w:noProof/>
          </w:rPr>
          <w:t>3</w:t>
        </w:r>
      </w:fldSimple>
      <w:r>
        <w:t>:</w:t>
      </w:r>
      <w:r w:rsidR="002D1E71">
        <w:t>Employee class test code</w:t>
      </w:r>
    </w:p>
    <w:p w14:paraId="525A7B3D" w14:textId="42503357" w:rsidR="00F43AA9" w:rsidRDefault="002D1E71" w:rsidP="00C520EF">
      <w:r>
        <w:t xml:space="preserve">Testing the file processing class was completed with the code below. </w:t>
      </w:r>
    </w:p>
    <w:p w14:paraId="3E54DB91" w14:textId="77777777" w:rsidR="003E611C" w:rsidRDefault="00F43AA9" w:rsidP="003E611C">
      <w:pPr>
        <w:pStyle w:val="PItcures"/>
        <w:keepNext/>
      </w:pPr>
      <w:r w:rsidRPr="003E611C">
        <w:drawing>
          <wp:inline distT="0" distB="0" distL="0" distR="0" wp14:anchorId="7C43D393" wp14:editId="511899D9">
            <wp:extent cx="4114286" cy="1523810"/>
            <wp:effectExtent l="0" t="0" r="63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14286" cy="1523810"/>
                    </a:xfrm>
                    <a:prstGeom prst="rect">
                      <a:avLst/>
                    </a:prstGeom>
                  </pic:spPr>
                </pic:pic>
              </a:graphicData>
            </a:graphic>
          </wp:inline>
        </w:drawing>
      </w:r>
    </w:p>
    <w:p w14:paraId="35983F9A" w14:textId="7F436F20" w:rsidR="00F43AA9" w:rsidRDefault="003E611C" w:rsidP="003E611C">
      <w:pPr>
        <w:pStyle w:val="Caption"/>
      </w:pPr>
      <w:r>
        <w:t xml:space="preserve">Figure </w:t>
      </w:r>
      <w:fldSimple w:instr=" SEQ Figure \* ARABIC ">
        <w:r w:rsidR="0056795B">
          <w:rPr>
            <w:noProof/>
          </w:rPr>
          <w:t>4</w:t>
        </w:r>
      </w:fldSimple>
      <w:r w:rsidR="002D1E71">
        <w:t>: File processing testing code</w:t>
      </w:r>
    </w:p>
    <w:p w14:paraId="54B6849D" w14:textId="2FFC59D6" w:rsidR="002D1E71" w:rsidRPr="002D1E71" w:rsidRDefault="002D1E71" w:rsidP="002D1E71">
      <w:r>
        <w:t>Below is the out from employee class and fil</w:t>
      </w:r>
      <w:r w:rsidR="00382A82">
        <w:t xml:space="preserve">e processing code. </w:t>
      </w:r>
    </w:p>
    <w:p w14:paraId="264742E8" w14:textId="77777777" w:rsidR="003E611C" w:rsidRDefault="00F43AA9" w:rsidP="003E611C">
      <w:pPr>
        <w:pStyle w:val="PItcures"/>
        <w:keepNext/>
      </w:pPr>
      <w:r>
        <w:rPr>
          <w:noProof/>
        </w:rPr>
        <w:drawing>
          <wp:inline distT="0" distB="0" distL="0" distR="0" wp14:anchorId="161C6280" wp14:editId="59FB8856">
            <wp:extent cx="3047619" cy="1200000"/>
            <wp:effectExtent l="0" t="0" r="63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47619" cy="1200000"/>
                    </a:xfrm>
                    <a:prstGeom prst="rect">
                      <a:avLst/>
                    </a:prstGeom>
                  </pic:spPr>
                </pic:pic>
              </a:graphicData>
            </a:graphic>
          </wp:inline>
        </w:drawing>
      </w:r>
    </w:p>
    <w:p w14:paraId="7061C4ED" w14:textId="4EF40351" w:rsidR="00F43AA9" w:rsidRDefault="003E611C" w:rsidP="003E611C">
      <w:pPr>
        <w:pStyle w:val="Caption"/>
      </w:pPr>
      <w:r>
        <w:t xml:space="preserve">Figure </w:t>
      </w:r>
      <w:fldSimple w:instr=" SEQ Figure \* ARABIC ">
        <w:r w:rsidR="0056795B">
          <w:rPr>
            <w:noProof/>
          </w:rPr>
          <w:t>5</w:t>
        </w:r>
      </w:fldSimple>
      <w:r w:rsidR="00382A82">
        <w:t xml:space="preserve">: Test code output </w:t>
      </w:r>
    </w:p>
    <w:p w14:paraId="7FDF01DE" w14:textId="77777777" w:rsidR="001F56DC" w:rsidRDefault="001F56DC">
      <w:r>
        <w:br w:type="page"/>
      </w:r>
    </w:p>
    <w:p w14:paraId="56FE52D2" w14:textId="1A4C6583" w:rsidR="00382A82" w:rsidRPr="00382A82" w:rsidRDefault="00382A82" w:rsidP="00382A82">
      <w:r>
        <w:lastRenderedPageBreak/>
        <w:t xml:space="preserve">Last test harness code was created for the IO class. Calling the IO class to print menu, list of current data, the user input and then display the </w:t>
      </w:r>
      <w:r w:rsidR="008F5197">
        <w:t xml:space="preserve">newly entered data. </w:t>
      </w:r>
    </w:p>
    <w:p w14:paraId="05683106" w14:textId="77777777" w:rsidR="003E611C" w:rsidRDefault="00F43AA9" w:rsidP="003E611C">
      <w:pPr>
        <w:pStyle w:val="PItcures"/>
        <w:keepNext/>
      </w:pPr>
      <w:r w:rsidRPr="003E611C">
        <w:drawing>
          <wp:inline distT="0" distB="0" distL="0" distR="0" wp14:anchorId="35B540CB" wp14:editId="05838357">
            <wp:extent cx="2780952" cy="942857"/>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11">
                      <a:extLst>
                        <a:ext uri="{28A0092B-C50C-407E-A947-70E740481C1C}">
                          <a14:useLocalDpi xmlns:a14="http://schemas.microsoft.com/office/drawing/2010/main" val="0"/>
                        </a:ext>
                      </a:extLst>
                    </a:blip>
                    <a:stretch>
                      <a:fillRect/>
                    </a:stretch>
                  </pic:blipFill>
                  <pic:spPr>
                    <a:xfrm>
                      <a:off x="0" y="0"/>
                      <a:ext cx="2780952" cy="942857"/>
                    </a:xfrm>
                    <a:prstGeom prst="rect">
                      <a:avLst/>
                    </a:prstGeom>
                  </pic:spPr>
                </pic:pic>
              </a:graphicData>
            </a:graphic>
          </wp:inline>
        </w:drawing>
      </w:r>
    </w:p>
    <w:p w14:paraId="1E1A965F" w14:textId="0A38DA6A" w:rsidR="00C03B6B" w:rsidRDefault="003E611C" w:rsidP="003E611C">
      <w:pPr>
        <w:pStyle w:val="Caption"/>
      </w:pPr>
      <w:r>
        <w:t xml:space="preserve">Figure </w:t>
      </w:r>
      <w:fldSimple w:instr=" SEQ Figure \* ARABIC ">
        <w:r w:rsidR="0056795B">
          <w:rPr>
            <w:noProof/>
          </w:rPr>
          <w:t>6</w:t>
        </w:r>
      </w:fldSimple>
      <w:r w:rsidR="00382A82">
        <w:t>: IO class testing code</w:t>
      </w:r>
    </w:p>
    <w:p w14:paraId="17DC14AC" w14:textId="66B733DD" w:rsidR="008F5197" w:rsidRPr="008F5197" w:rsidRDefault="008F5197" w:rsidP="008F5197">
      <w:r>
        <w:t xml:space="preserve">Below are the output of the test harness in PyCharm. </w:t>
      </w:r>
    </w:p>
    <w:p w14:paraId="3F543BF1" w14:textId="77777777" w:rsidR="003E611C" w:rsidRDefault="00F43AA9" w:rsidP="003E611C">
      <w:pPr>
        <w:pStyle w:val="PItcures"/>
        <w:keepNext/>
      </w:pPr>
      <w:r w:rsidRPr="003E611C">
        <w:drawing>
          <wp:inline distT="0" distB="0" distL="0" distR="0" wp14:anchorId="581BF8DF" wp14:editId="5D00B6E8">
            <wp:extent cx="3628390" cy="378073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4338"/>
                    <a:stretch/>
                  </pic:blipFill>
                  <pic:spPr bwMode="auto">
                    <a:xfrm>
                      <a:off x="0" y="0"/>
                      <a:ext cx="3628571" cy="3780923"/>
                    </a:xfrm>
                    <a:prstGeom prst="rect">
                      <a:avLst/>
                    </a:prstGeom>
                    <a:ln>
                      <a:noFill/>
                    </a:ln>
                    <a:extLst>
                      <a:ext uri="{53640926-AAD7-44D8-BBD7-CCE9431645EC}">
                        <a14:shadowObscured xmlns:a14="http://schemas.microsoft.com/office/drawing/2010/main"/>
                      </a:ext>
                    </a:extLst>
                  </pic:spPr>
                </pic:pic>
              </a:graphicData>
            </a:graphic>
          </wp:inline>
        </w:drawing>
      </w:r>
    </w:p>
    <w:p w14:paraId="6A4AA7D9" w14:textId="07339220" w:rsidR="00F43AA9" w:rsidRDefault="003E611C" w:rsidP="003E611C">
      <w:pPr>
        <w:pStyle w:val="Caption"/>
      </w:pPr>
      <w:r>
        <w:t xml:space="preserve">Figure </w:t>
      </w:r>
      <w:fldSimple w:instr=" SEQ Figure \* ARABIC ">
        <w:r w:rsidR="0056795B">
          <w:rPr>
            <w:noProof/>
          </w:rPr>
          <w:t>7</w:t>
        </w:r>
      </w:fldSimple>
      <w:r w:rsidR="008F5197">
        <w:t>: IO class output</w:t>
      </w:r>
    </w:p>
    <w:p w14:paraId="1FB2B37F" w14:textId="77777777" w:rsidR="001F56DC" w:rsidRDefault="001F56DC">
      <w:r>
        <w:br w:type="page"/>
      </w:r>
    </w:p>
    <w:p w14:paraId="4684E193" w14:textId="29579317" w:rsidR="008F5197" w:rsidRPr="008F5197" w:rsidRDefault="008F5197" w:rsidP="008F5197">
      <w:r>
        <w:lastRenderedPageBreak/>
        <w:t xml:space="preserve">Now that all the classes have been tested it was time to create the main code that would call all the classes and allow the users to interact with the program. </w:t>
      </w:r>
      <w:r w:rsidR="008441E1">
        <w:t xml:space="preserve">I started with an outline from my assignment 8 code with I copied over. Below you can see that initial outline. </w:t>
      </w:r>
    </w:p>
    <w:p w14:paraId="2EEBF24C" w14:textId="77777777" w:rsidR="003E611C" w:rsidRDefault="00F71383" w:rsidP="003E611C">
      <w:pPr>
        <w:pStyle w:val="PItcures"/>
        <w:keepNext/>
      </w:pPr>
      <w:r>
        <w:rPr>
          <w:noProof/>
        </w:rPr>
        <w:drawing>
          <wp:inline distT="0" distB="0" distL="0" distR="0" wp14:anchorId="0637585F" wp14:editId="7A2CC4A5">
            <wp:extent cx="5943600" cy="470090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00905"/>
                    </a:xfrm>
                    <a:prstGeom prst="rect">
                      <a:avLst/>
                    </a:prstGeom>
                  </pic:spPr>
                </pic:pic>
              </a:graphicData>
            </a:graphic>
          </wp:inline>
        </w:drawing>
      </w:r>
    </w:p>
    <w:p w14:paraId="24D36964" w14:textId="0BAAFB8B" w:rsidR="00C03B6B" w:rsidRDefault="003E611C" w:rsidP="003E611C">
      <w:pPr>
        <w:pStyle w:val="Caption"/>
      </w:pPr>
      <w:r>
        <w:t xml:space="preserve">Figure </w:t>
      </w:r>
      <w:fldSimple w:instr=" SEQ Figure \* ARABIC ">
        <w:r w:rsidR="0056795B">
          <w:rPr>
            <w:noProof/>
          </w:rPr>
          <w:t>8</w:t>
        </w:r>
      </w:fldSimple>
      <w:r w:rsidR="008F5197">
        <w:t>: Outline of the main code</w:t>
      </w:r>
    </w:p>
    <w:p w14:paraId="4679FBA7" w14:textId="6B604628" w:rsidR="00F97D8A" w:rsidRDefault="008441E1" w:rsidP="00C520EF">
      <w:r>
        <w:t xml:space="preserve">The first step was to read in the data from the file and create a list of objects. Below is the code that completes that task. </w:t>
      </w:r>
    </w:p>
    <w:p w14:paraId="6BB8827B" w14:textId="77777777" w:rsidR="003E611C" w:rsidRDefault="00F97D8A" w:rsidP="003E611C">
      <w:pPr>
        <w:pStyle w:val="PItcures"/>
        <w:keepNext/>
      </w:pPr>
      <w:r>
        <w:rPr>
          <w:noProof/>
        </w:rPr>
        <w:drawing>
          <wp:inline distT="0" distB="0" distL="0" distR="0" wp14:anchorId="27FB8E5D" wp14:editId="78914373">
            <wp:extent cx="4933333" cy="1009524"/>
            <wp:effectExtent l="0" t="0" r="63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
                    <pic:cNvPicPr/>
                  </pic:nvPicPr>
                  <pic:blipFill>
                    <a:blip r:embed="rId14">
                      <a:extLst>
                        <a:ext uri="{28A0092B-C50C-407E-A947-70E740481C1C}">
                          <a14:useLocalDpi xmlns:a14="http://schemas.microsoft.com/office/drawing/2010/main" val="0"/>
                        </a:ext>
                      </a:extLst>
                    </a:blip>
                    <a:stretch>
                      <a:fillRect/>
                    </a:stretch>
                  </pic:blipFill>
                  <pic:spPr>
                    <a:xfrm>
                      <a:off x="0" y="0"/>
                      <a:ext cx="4933333" cy="1009524"/>
                    </a:xfrm>
                    <a:prstGeom prst="rect">
                      <a:avLst/>
                    </a:prstGeom>
                  </pic:spPr>
                </pic:pic>
              </a:graphicData>
            </a:graphic>
          </wp:inline>
        </w:drawing>
      </w:r>
    </w:p>
    <w:p w14:paraId="0D8FD103" w14:textId="00F38D9F" w:rsidR="00F97D8A" w:rsidRDefault="003E611C" w:rsidP="003E611C">
      <w:pPr>
        <w:pStyle w:val="Caption"/>
      </w:pPr>
      <w:r>
        <w:t xml:space="preserve">Figure </w:t>
      </w:r>
      <w:fldSimple w:instr=" SEQ Figure \* ARABIC ">
        <w:r w:rsidR="0056795B">
          <w:rPr>
            <w:noProof/>
          </w:rPr>
          <w:t>9</w:t>
        </w:r>
      </w:fldSimple>
      <w:r w:rsidR="008441E1">
        <w:t>: Initial data read in code</w:t>
      </w:r>
    </w:p>
    <w:p w14:paraId="0CD6D0B3" w14:textId="77777777" w:rsidR="001F56DC" w:rsidRDefault="001F56DC">
      <w:r>
        <w:br w:type="page"/>
      </w:r>
    </w:p>
    <w:p w14:paraId="74E7F442" w14:textId="259CD652" w:rsidR="008441E1" w:rsidRPr="008441E1" w:rsidRDefault="008441E1" w:rsidP="008441E1">
      <w:r>
        <w:lastRenderedPageBreak/>
        <w:t xml:space="preserve">If the user selected 1 then they would be displayed the current data. This was done be calling he IO class to print the current list of items form the list of objects. </w:t>
      </w:r>
    </w:p>
    <w:p w14:paraId="09016EB0" w14:textId="77777777" w:rsidR="003E611C" w:rsidRDefault="00F97D8A" w:rsidP="003E611C">
      <w:pPr>
        <w:pStyle w:val="PItcures"/>
        <w:keepNext/>
      </w:pPr>
      <w:r>
        <w:rPr>
          <w:noProof/>
        </w:rPr>
        <w:drawing>
          <wp:inline distT="0" distB="0" distL="0" distR="0" wp14:anchorId="0AE0C392" wp14:editId="6BBB7999">
            <wp:extent cx="4200000" cy="80952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00000" cy="809524"/>
                    </a:xfrm>
                    <a:prstGeom prst="rect">
                      <a:avLst/>
                    </a:prstGeom>
                  </pic:spPr>
                </pic:pic>
              </a:graphicData>
            </a:graphic>
          </wp:inline>
        </w:drawing>
      </w:r>
    </w:p>
    <w:p w14:paraId="3C890D4D" w14:textId="69D6FE10" w:rsidR="00F97D8A" w:rsidRDefault="003E611C" w:rsidP="003E611C">
      <w:pPr>
        <w:pStyle w:val="Caption"/>
      </w:pPr>
      <w:r>
        <w:t xml:space="preserve">Figure </w:t>
      </w:r>
      <w:fldSimple w:instr=" SEQ Figure \* ARABIC ">
        <w:r w:rsidR="0056795B">
          <w:rPr>
            <w:noProof/>
          </w:rPr>
          <w:t>10</w:t>
        </w:r>
      </w:fldSimple>
    </w:p>
    <w:p w14:paraId="77EAD58E" w14:textId="693BAF7C" w:rsidR="008441E1" w:rsidRPr="008441E1" w:rsidRDefault="008441E1" w:rsidP="008441E1">
      <w:r>
        <w:t>Below is an example of the out</w:t>
      </w:r>
      <w:r w:rsidR="00C2414B">
        <w:t xml:space="preserve">put from PyCharm of the current data. </w:t>
      </w:r>
    </w:p>
    <w:p w14:paraId="5325D3D1" w14:textId="77777777" w:rsidR="003E611C" w:rsidRDefault="00F97D8A" w:rsidP="003E611C">
      <w:pPr>
        <w:pStyle w:val="PItcures"/>
        <w:keepNext/>
      </w:pPr>
      <w:r>
        <w:rPr>
          <w:noProof/>
        </w:rPr>
        <w:drawing>
          <wp:inline distT="0" distB="0" distL="0" distR="0" wp14:anchorId="5BF6C247" wp14:editId="2487FDB4">
            <wp:extent cx="3571429" cy="116190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1429" cy="1161905"/>
                    </a:xfrm>
                    <a:prstGeom prst="rect">
                      <a:avLst/>
                    </a:prstGeom>
                  </pic:spPr>
                </pic:pic>
              </a:graphicData>
            </a:graphic>
          </wp:inline>
        </w:drawing>
      </w:r>
    </w:p>
    <w:p w14:paraId="118E2F1D" w14:textId="0C40A977" w:rsidR="00F97D8A" w:rsidRDefault="003E611C" w:rsidP="003E611C">
      <w:pPr>
        <w:pStyle w:val="Caption"/>
      </w:pPr>
      <w:r>
        <w:t xml:space="preserve">Figure </w:t>
      </w:r>
      <w:fldSimple w:instr=" SEQ Figure \* ARABIC ">
        <w:r w:rsidR="0056795B">
          <w:rPr>
            <w:noProof/>
          </w:rPr>
          <w:t>11</w:t>
        </w:r>
      </w:fldSimple>
    </w:p>
    <w:p w14:paraId="62A3C020" w14:textId="5ADAF4AE" w:rsidR="00C2414B" w:rsidRPr="00C2414B" w:rsidRDefault="00C2414B" w:rsidP="00C2414B">
      <w:r>
        <w:t xml:space="preserve">If the user selects 2 they will then be prompted to input and ID, first and last name of the employee. The data will then be passed to the data </w:t>
      </w:r>
      <w:r w:rsidR="00AC0ED5">
        <w:t xml:space="preserve">class where the object are then appended to the list. </w:t>
      </w:r>
    </w:p>
    <w:p w14:paraId="1DB88B85" w14:textId="77777777" w:rsidR="003E611C" w:rsidRDefault="00F6361B" w:rsidP="003E611C">
      <w:pPr>
        <w:pStyle w:val="PItcures"/>
        <w:keepNext/>
      </w:pPr>
      <w:r>
        <w:rPr>
          <w:noProof/>
        </w:rPr>
        <w:drawing>
          <wp:inline distT="0" distB="0" distL="0" distR="0" wp14:anchorId="7CE49C97" wp14:editId="788123CA">
            <wp:extent cx="4800600" cy="684546"/>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66641" cy="693963"/>
                    </a:xfrm>
                    <a:prstGeom prst="rect">
                      <a:avLst/>
                    </a:prstGeom>
                  </pic:spPr>
                </pic:pic>
              </a:graphicData>
            </a:graphic>
          </wp:inline>
        </w:drawing>
      </w:r>
    </w:p>
    <w:p w14:paraId="6708A393" w14:textId="1E41B18A" w:rsidR="00F6361B" w:rsidRDefault="003E611C" w:rsidP="003E611C">
      <w:pPr>
        <w:pStyle w:val="Caption"/>
      </w:pPr>
      <w:r>
        <w:t xml:space="preserve">Figure </w:t>
      </w:r>
      <w:fldSimple w:instr=" SEQ Figure \* ARABIC ">
        <w:r w:rsidR="0056795B">
          <w:rPr>
            <w:noProof/>
          </w:rPr>
          <w:t>12</w:t>
        </w:r>
      </w:fldSimple>
    </w:p>
    <w:p w14:paraId="49515BAB" w14:textId="1462EC69" w:rsidR="00AC0ED5" w:rsidRPr="00AC0ED5" w:rsidRDefault="00AC0ED5" w:rsidP="00AC0ED5">
      <w:r>
        <w:t xml:space="preserve">Here is an example of the output from PyCharm. </w:t>
      </w:r>
    </w:p>
    <w:p w14:paraId="54DA4441" w14:textId="77777777" w:rsidR="003E611C" w:rsidRDefault="00F6361B" w:rsidP="003E611C">
      <w:pPr>
        <w:pStyle w:val="PItcures"/>
        <w:keepNext/>
      </w:pPr>
      <w:r>
        <w:rPr>
          <w:noProof/>
        </w:rPr>
        <w:drawing>
          <wp:inline distT="0" distB="0" distL="0" distR="0" wp14:anchorId="51D84915" wp14:editId="796847D3">
            <wp:extent cx="2544690" cy="2771775"/>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55010" cy="2783016"/>
                    </a:xfrm>
                    <a:prstGeom prst="rect">
                      <a:avLst/>
                    </a:prstGeom>
                  </pic:spPr>
                </pic:pic>
              </a:graphicData>
            </a:graphic>
          </wp:inline>
        </w:drawing>
      </w:r>
    </w:p>
    <w:p w14:paraId="0B34E6EF" w14:textId="5ED57215" w:rsidR="00F6361B" w:rsidRDefault="003E611C" w:rsidP="003E611C">
      <w:pPr>
        <w:pStyle w:val="Caption"/>
      </w:pPr>
      <w:r>
        <w:t xml:space="preserve">Figure </w:t>
      </w:r>
      <w:fldSimple w:instr=" SEQ Figure \* ARABIC ">
        <w:r w:rsidR="0056795B">
          <w:rPr>
            <w:noProof/>
          </w:rPr>
          <w:t>13</w:t>
        </w:r>
      </w:fldSimple>
    </w:p>
    <w:p w14:paraId="4DF0CC5F" w14:textId="48F748F9" w:rsidR="00AC0ED5" w:rsidRPr="00AC0ED5" w:rsidRDefault="00AC0ED5" w:rsidP="00AC0ED5">
      <w:r>
        <w:lastRenderedPageBreak/>
        <w:t>The 3</w:t>
      </w:r>
      <w:r w:rsidRPr="00AC0ED5">
        <w:rPr>
          <w:vertAlign w:val="superscript"/>
        </w:rPr>
        <w:t>rd</w:t>
      </w:r>
      <w:r>
        <w:t xml:space="preserve"> choice the users has is to save the data to a file. This is completed by passing the file name a</w:t>
      </w:r>
      <w:r w:rsidR="00AB4E96">
        <w:t>nd</w:t>
      </w:r>
      <w:r>
        <w:t xml:space="preserve"> list of </w:t>
      </w:r>
      <w:r w:rsidR="00AB4E96">
        <w:t xml:space="preserve">objects into the file processing class. Inside the class the code loop through adding the object rows to the text file. </w:t>
      </w:r>
    </w:p>
    <w:p w14:paraId="199E07A1" w14:textId="77777777" w:rsidR="003E611C" w:rsidRDefault="00132FF2" w:rsidP="003E611C">
      <w:pPr>
        <w:pStyle w:val="PItcures"/>
        <w:keepNext/>
      </w:pPr>
      <w:r>
        <w:rPr>
          <w:noProof/>
        </w:rPr>
        <w:drawing>
          <wp:inline distT="0" distB="0" distL="0" distR="0" wp14:anchorId="108CA821" wp14:editId="7F1AC37D">
            <wp:extent cx="4247619" cy="857143"/>
            <wp:effectExtent l="0" t="0" r="63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47619" cy="857143"/>
                    </a:xfrm>
                    <a:prstGeom prst="rect">
                      <a:avLst/>
                    </a:prstGeom>
                  </pic:spPr>
                </pic:pic>
              </a:graphicData>
            </a:graphic>
          </wp:inline>
        </w:drawing>
      </w:r>
    </w:p>
    <w:p w14:paraId="351FA0A4" w14:textId="034EA02F" w:rsidR="00132FF2" w:rsidRDefault="003E611C" w:rsidP="003E611C">
      <w:pPr>
        <w:pStyle w:val="Caption"/>
      </w:pPr>
      <w:r>
        <w:t xml:space="preserve">Figure </w:t>
      </w:r>
      <w:fldSimple w:instr=" SEQ Figure \* ARABIC ">
        <w:r w:rsidR="0056795B">
          <w:rPr>
            <w:noProof/>
          </w:rPr>
          <w:t>14</w:t>
        </w:r>
      </w:fldSimple>
    </w:p>
    <w:p w14:paraId="7E649BBB" w14:textId="6E56B1C0" w:rsidR="00AB4E96" w:rsidRPr="00AB4E96" w:rsidRDefault="00AB4E96" w:rsidP="00AB4E96">
      <w:r>
        <w:t xml:space="preserve">Here is the output of the data that has been entered saved to a text file. </w:t>
      </w:r>
    </w:p>
    <w:p w14:paraId="0CEFB7D8" w14:textId="77777777" w:rsidR="003E611C" w:rsidRDefault="00132FF2" w:rsidP="003E611C">
      <w:pPr>
        <w:pStyle w:val="PItcures"/>
        <w:keepNext/>
      </w:pPr>
      <w:r>
        <w:rPr>
          <w:noProof/>
        </w:rPr>
        <w:drawing>
          <wp:inline distT="0" distB="0" distL="0" distR="0" wp14:anchorId="63B6C944" wp14:editId="76543022">
            <wp:extent cx="1838095" cy="1000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38095" cy="1000000"/>
                    </a:xfrm>
                    <a:prstGeom prst="rect">
                      <a:avLst/>
                    </a:prstGeom>
                  </pic:spPr>
                </pic:pic>
              </a:graphicData>
            </a:graphic>
          </wp:inline>
        </w:drawing>
      </w:r>
    </w:p>
    <w:p w14:paraId="377E362A" w14:textId="044DDF9F" w:rsidR="00132FF2" w:rsidRDefault="003E611C" w:rsidP="003E611C">
      <w:pPr>
        <w:pStyle w:val="Caption"/>
      </w:pPr>
      <w:r>
        <w:t xml:space="preserve">Figure </w:t>
      </w:r>
      <w:fldSimple w:instr=" SEQ Figure \* ARABIC ">
        <w:r w:rsidR="0056795B">
          <w:rPr>
            <w:noProof/>
          </w:rPr>
          <w:t>15</w:t>
        </w:r>
      </w:fldSimple>
    </w:p>
    <w:p w14:paraId="5B910C75" w14:textId="14904B1F" w:rsidR="00AB4E96" w:rsidRPr="00AB4E96" w:rsidRDefault="00AB4E96" w:rsidP="00AB4E96">
      <w:r>
        <w:t xml:space="preserve">Below is a screenshot of the program also running the windows command prompt. </w:t>
      </w:r>
    </w:p>
    <w:p w14:paraId="72DF7A61" w14:textId="77777777" w:rsidR="003E611C" w:rsidRDefault="007C0658" w:rsidP="003E611C">
      <w:pPr>
        <w:pStyle w:val="PItcures"/>
        <w:keepNext/>
      </w:pPr>
      <w:r>
        <w:rPr>
          <w:noProof/>
        </w:rPr>
        <w:drawing>
          <wp:inline distT="0" distB="0" distL="0" distR="0" wp14:anchorId="3E5DE693" wp14:editId="78B0D3CB">
            <wp:extent cx="2895600" cy="27438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51282"/>
                    <a:stretch/>
                  </pic:blipFill>
                  <pic:spPr bwMode="auto">
                    <a:xfrm>
                      <a:off x="0" y="0"/>
                      <a:ext cx="2895600" cy="2743835"/>
                    </a:xfrm>
                    <a:prstGeom prst="rect">
                      <a:avLst/>
                    </a:prstGeom>
                    <a:ln>
                      <a:noFill/>
                    </a:ln>
                    <a:extLst>
                      <a:ext uri="{53640926-AAD7-44D8-BBD7-CCE9431645EC}">
                        <a14:shadowObscured xmlns:a14="http://schemas.microsoft.com/office/drawing/2010/main"/>
                      </a:ext>
                    </a:extLst>
                  </pic:spPr>
                </pic:pic>
              </a:graphicData>
            </a:graphic>
          </wp:inline>
        </w:drawing>
      </w:r>
    </w:p>
    <w:p w14:paraId="0266CDA8" w14:textId="63160505" w:rsidR="003E611C" w:rsidRDefault="003E611C" w:rsidP="003E611C">
      <w:pPr>
        <w:pStyle w:val="Caption"/>
      </w:pPr>
      <w:r>
        <w:t xml:space="preserve">Figure </w:t>
      </w:r>
      <w:fldSimple w:instr=" SEQ Figure \* ARABIC ">
        <w:r w:rsidR="0056795B">
          <w:rPr>
            <w:noProof/>
          </w:rPr>
          <w:t>16</w:t>
        </w:r>
      </w:fldSimple>
    </w:p>
    <w:p w14:paraId="08C3D788" w14:textId="78B92C25" w:rsidR="00357DA9" w:rsidRPr="00983BA0" w:rsidRDefault="00357DA9" w:rsidP="003E611C">
      <w:pPr>
        <w:pStyle w:val="PItcures"/>
      </w:pPr>
      <w:r>
        <w:t xml:space="preserve"> </w:t>
      </w:r>
    </w:p>
    <w:p w14:paraId="5DB850D9" w14:textId="02F72F31" w:rsidR="00C45694" w:rsidRDefault="00C45694" w:rsidP="00C45694">
      <w:pPr>
        <w:pStyle w:val="Heading1"/>
      </w:pPr>
      <w:r>
        <w:t>Summary</w:t>
      </w:r>
    </w:p>
    <w:p w14:paraId="4E407515" w14:textId="7E8A3BCD" w:rsidR="007604F7" w:rsidRPr="007604F7" w:rsidRDefault="007533FD" w:rsidP="007604F7">
      <w:r>
        <w:t>In summary</w:t>
      </w:r>
      <w:r w:rsidR="00EA79FD">
        <w:t>,</w:t>
      </w:r>
      <w:r w:rsidR="00376C90">
        <w:t xml:space="preserve"> </w:t>
      </w:r>
      <w:r w:rsidR="003B0E69">
        <w:t>I learned</w:t>
      </w:r>
      <w:r w:rsidR="00BA2DA1">
        <w:t xml:space="preserve"> </w:t>
      </w:r>
      <w:r w:rsidR="002350C2">
        <w:t xml:space="preserve">about </w:t>
      </w:r>
      <w:r w:rsidR="00AB4E96">
        <w:t>modules and few more concepts classes</w:t>
      </w:r>
      <w:r w:rsidR="002350C2">
        <w:t xml:space="preserve">. I went through the process of how I created </w:t>
      </w:r>
      <w:r w:rsidR="00AB4E96">
        <w:t xml:space="preserve">the employee </w:t>
      </w:r>
      <w:r w:rsidR="001F56DC">
        <w:t xml:space="preserve">id, first and last name storage program. I found this assignment much easier than week eight. The ability to create modules and inherit classes allows for much better </w:t>
      </w:r>
      <w:r w:rsidR="001F56DC" w:rsidRPr="001F56DC">
        <w:t>organization</w:t>
      </w:r>
      <w:r w:rsidR="001F56DC">
        <w:t xml:space="preserve"> and re-use of code. These principles are the foundation of modern OOP. Overall, I’m happy with the way this assignment turned out and the new information I learned. </w:t>
      </w:r>
    </w:p>
    <w:sectPr w:rsidR="007604F7" w:rsidRPr="007604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wtDAxNzKyNDG1NDdS0lEKTi0uzszPAykwNK0FANh4W0EtAAAA"/>
  </w:docVars>
  <w:rsids>
    <w:rsidRoot w:val="00BF4DD9"/>
    <w:rsid w:val="00004143"/>
    <w:rsid w:val="00005A18"/>
    <w:rsid w:val="000067E8"/>
    <w:rsid w:val="00015F43"/>
    <w:rsid w:val="000947E9"/>
    <w:rsid w:val="000B446C"/>
    <w:rsid w:val="000B4AAE"/>
    <w:rsid w:val="000C4914"/>
    <w:rsid w:val="000D39DB"/>
    <w:rsid w:val="000E1D17"/>
    <w:rsid w:val="000E6680"/>
    <w:rsid w:val="00104295"/>
    <w:rsid w:val="00107DA4"/>
    <w:rsid w:val="001117E7"/>
    <w:rsid w:val="001127D1"/>
    <w:rsid w:val="00132FF2"/>
    <w:rsid w:val="0014105B"/>
    <w:rsid w:val="00146745"/>
    <w:rsid w:val="00146D7B"/>
    <w:rsid w:val="00157A35"/>
    <w:rsid w:val="00160829"/>
    <w:rsid w:val="0016647C"/>
    <w:rsid w:val="001721D5"/>
    <w:rsid w:val="0017346B"/>
    <w:rsid w:val="001767D3"/>
    <w:rsid w:val="0019364D"/>
    <w:rsid w:val="00196A14"/>
    <w:rsid w:val="001974C8"/>
    <w:rsid w:val="001A54A9"/>
    <w:rsid w:val="001C68E7"/>
    <w:rsid w:val="001D1493"/>
    <w:rsid w:val="001E4CC2"/>
    <w:rsid w:val="001F2DD5"/>
    <w:rsid w:val="001F56DC"/>
    <w:rsid w:val="00210D8A"/>
    <w:rsid w:val="0021220D"/>
    <w:rsid w:val="0021610A"/>
    <w:rsid w:val="002307AC"/>
    <w:rsid w:val="002325F9"/>
    <w:rsid w:val="002350C2"/>
    <w:rsid w:val="002451AF"/>
    <w:rsid w:val="002538F4"/>
    <w:rsid w:val="00271190"/>
    <w:rsid w:val="00276885"/>
    <w:rsid w:val="00285CA5"/>
    <w:rsid w:val="0028692B"/>
    <w:rsid w:val="002A440C"/>
    <w:rsid w:val="002C2420"/>
    <w:rsid w:val="002D1E71"/>
    <w:rsid w:val="002D2A6C"/>
    <w:rsid w:val="002D4AA6"/>
    <w:rsid w:val="002F537C"/>
    <w:rsid w:val="002F633E"/>
    <w:rsid w:val="002F665F"/>
    <w:rsid w:val="00304E6A"/>
    <w:rsid w:val="00315A94"/>
    <w:rsid w:val="00321435"/>
    <w:rsid w:val="00331BA2"/>
    <w:rsid w:val="00333E38"/>
    <w:rsid w:val="00347A3F"/>
    <w:rsid w:val="003551CE"/>
    <w:rsid w:val="00357DA9"/>
    <w:rsid w:val="003626F9"/>
    <w:rsid w:val="00376C90"/>
    <w:rsid w:val="00382A82"/>
    <w:rsid w:val="00387755"/>
    <w:rsid w:val="00392106"/>
    <w:rsid w:val="003966DE"/>
    <w:rsid w:val="003B0E69"/>
    <w:rsid w:val="003B1C21"/>
    <w:rsid w:val="003B4833"/>
    <w:rsid w:val="003C540A"/>
    <w:rsid w:val="003D249E"/>
    <w:rsid w:val="003E611C"/>
    <w:rsid w:val="00421A1E"/>
    <w:rsid w:val="00421E6A"/>
    <w:rsid w:val="004224D3"/>
    <w:rsid w:val="004246DD"/>
    <w:rsid w:val="00427029"/>
    <w:rsid w:val="00427095"/>
    <w:rsid w:val="00431E48"/>
    <w:rsid w:val="00456E62"/>
    <w:rsid w:val="00482CA6"/>
    <w:rsid w:val="00490AEF"/>
    <w:rsid w:val="004969BC"/>
    <w:rsid w:val="004A56B6"/>
    <w:rsid w:val="004B5A6C"/>
    <w:rsid w:val="004B672F"/>
    <w:rsid w:val="004C0E7F"/>
    <w:rsid w:val="004C11F0"/>
    <w:rsid w:val="004C1285"/>
    <w:rsid w:val="004D3FF2"/>
    <w:rsid w:val="005014EC"/>
    <w:rsid w:val="00502115"/>
    <w:rsid w:val="00503896"/>
    <w:rsid w:val="00541B4A"/>
    <w:rsid w:val="0056283C"/>
    <w:rsid w:val="0056795B"/>
    <w:rsid w:val="005804EB"/>
    <w:rsid w:val="005846E3"/>
    <w:rsid w:val="00584F13"/>
    <w:rsid w:val="005A6062"/>
    <w:rsid w:val="005B3F03"/>
    <w:rsid w:val="005B457C"/>
    <w:rsid w:val="005C721C"/>
    <w:rsid w:val="005D242A"/>
    <w:rsid w:val="005D63DD"/>
    <w:rsid w:val="00625605"/>
    <w:rsid w:val="0063793A"/>
    <w:rsid w:val="00644676"/>
    <w:rsid w:val="0064600C"/>
    <w:rsid w:val="006531F8"/>
    <w:rsid w:val="00660C75"/>
    <w:rsid w:val="00671651"/>
    <w:rsid w:val="00675BFA"/>
    <w:rsid w:val="006A0809"/>
    <w:rsid w:val="006C5C3B"/>
    <w:rsid w:val="006F165F"/>
    <w:rsid w:val="006F46B2"/>
    <w:rsid w:val="007239CC"/>
    <w:rsid w:val="00744E23"/>
    <w:rsid w:val="00751DCD"/>
    <w:rsid w:val="007533FD"/>
    <w:rsid w:val="007549E6"/>
    <w:rsid w:val="007604F7"/>
    <w:rsid w:val="007712B1"/>
    <w:rsid w:val="00772636"/>
    <w:rsid w:val="0077393F"/>
    <w:rsid w:val="00776594"/>
    <w:rsid w:val="00795648"/>
    <w:rsid w:val="00797546"/>
    <w:rsid w:val="00797D4D"/>
    <w:rsid w:val="007A2C51"/>
    <w:rsid w:val="007A64C2"/>
    <w:rsid w:val="007C0195"/>
    <w:rsid w:val="007C0658"/>
    <w:rsid w:val="007D1466"/>
    <w:rsid w:val="007E102F"/>
    <w:rsid w:val="007E541D"/>
    <w:rsid w:val="007F22DB"/>
    <w:rsid w:val="007F4C25"/>
    <w:rsid w:val="008016EB"/>
    <w:rsid w:val="0080189A"/>
    <w:rsid w:val="008265D3"/>
    <w:rsid w:val="00834B92"/>
    <w:rsid w:val="008441E1"/>
    <w:rsid w:val="008454D3"/>
    <w:rsid w:val="008A13AB"/>
    <w:rsid w:val="008E76FE"/>
    <w:rsid w:val="008F5197"/>
    <w:rsid w:val="00901D16"/>
    <w:rsid w:val="00912300"/>
    <w:rsid w:val="00963419"/>
    <w:rsid w:val="00983BA0"/>
    <w:rsid w:val="009A5986"/>
    <w:rsid w:val="009B2F64"/>
    <w:rsid w:val="009C7BCE"/>
    <w:rsid w:val="009D2BE3"/>
    <w:rsid w:val="009D7D5A"/>
    <w:rsid w:val="009E6A04"/>
    <w:rsid w:val="009F1D44"/>
    <w:rsid w:val="00A211C2"/>
    <w:rsid w:val="00A32EA3"/>
    <w:rsid w:val="00A414D5"/>
    <w:rsid w:val="00A46480"/>
    <w:rsid w:val="00A73014"/>
    <w:rsid w:val="00A812AC"/>
    <w:rsid w:val="00AA327C"/>
    <w:rsid w:val="00AA4ABD"/>
    <w:rsid w:val="00AB4E96"/>
    <w:rsid w:val="00AC0ED5"/>
    <w:rsid w:val="00AC4853"/>
    <w:rsid w:val="00AE746F"/>
    <w:rsid w:val="00B07357"/>
    <w:rsid w:val="00B21907"/>
    <w:rsid w:val="00B5100F"/>
    <w:rsid w:val="00B64ED9"/>
    <w:rsid w:val="00B6776B"/>
    <w:rsid w:val="00B765B8"/>
    <w:rsid w:val="00B859CA"/>
    <w:rsid w:val="00B9013C"/>
    <w:rsid w:val="00B93492"/>
    <w:rsid w:val="00BA0FBD"/>
    <w:rsid w:val="00BA2DA1"/>
    <w:rsid w:val="00BB04EB"/>
    <w:rsid w:val="00BD2F37"/>
    <w:rsid w:val="00BD64CE"/>
    <w:rsid w:val="00BD6AFF"/>
    <w:rsid w:val="00BE592F"/>
    <w:rsid w:val="00BF368A"/>
    <w:rsid w:val="00BF4DD9"/>
    <w:rsid w:val="00BF7CF2"/>
    <w:rsid w:val="00C024F8"/>
    <w:rsid w:val="00C03B6B"/>
    <w:rsid w:val="00C05741"/>
    <w:rsid w:val="00C202A6"/>
    <w:rsid w:val="00C21104"/>
    <w:rsid w:val="00C23FB3"/>
    <w:rsid w:val="00C2414B"/>
    <w:rsid w:val="00C31B64"/>
    <w:rsid w:val="00C41ECF"/>
    <w:rsid w:val="00C45694"/>
    <w:rsid w:val="00C520EF"/>
    <w:rsid w:val="00C6765B"/>
    <w:rsid w:val="00C75A89"/>
    <w:rsid w:val="00C878F5"/>
    <w:rsid w:val="00CB06C1"/>
    <w:rsid w:val="00CB114E"/>
    <w:rsid w:val="00CD09CB"/>
    <w:rsid w:val="00CD408C"/>
    <w:rsid w:val="00CD500F"/>
    <w:rsid w:val="00CD787D"/>
    <w:rsid w:val="00CE3180"/>
    <w:rsid w:val="00CE3C91"/>
    <w:rsid w:val="00D063AC"/>
    <w:rsid w:val="00D07E46"/>
    <w:rsid w:val="00D12FE7"/>
    <w:rsid w:val="00D41549"/>
    <w:rsid w:val="00D52A1E"/>
    <w:rsid w:val="00D63760"/>
    <w:rsid w:val="00D8428E"/>
    <w:rsid w:val="00D87954"/>
    <w:rsid w:val="00D976F3"/>
    <w:rsid w:val="00D97902"/>
    <w:rsid w:val="00DC065A"/>
    <w:rsid w:val="00DC0C0F"/>
    <w:rsid w:val="00DD485A"/>
    <w:rsid w:val="00DE7DD4"/>
    <w:rsid w:val="00E01F28"/>
    <w:rsid w:val="00E04A2A"/>
    <w:rsid w:val="00E3253C"/>
    <w:rsid w:val="00E410D0"/>
    <w:rsid w:val="00E41C7B"/>
    <w:rsid w:val="00E52D87"/>
    <w:rsid w:val="00E652D5"/>
    <w:rsid w:val="00E812E6"/>
    <w:rsid w:val="00E85FCE"/>
    <w:rsid w:val="00E921A4"/>
    <w:rsid w:val="00EA48F3"/>
    <w:rsid w:val="00EA79FD"/>
    <w:rsid w:val="00EC0920"/>
    <w:rsid w:val="00EF433A"/>
    <w:rsid w:val="00F31476"/>
    <w:rsid w:val="00F4260F"/>
    <w:rsid w:val="00F43AA9"/>
    <w:rsid w:val="00F55696"/>
    <w:rsid w:val="00F60872"/>
    <w:rsid w:val="00F6361B"/>
    <w:rsid w:val="00F71383"/>
    <w:rsid w:val="00F80416"/>
    <w:rsid w:val="00F8156A"/>
    <w:rsid w:val="00F94D4F"/>
    <w:rsid w:val="00F97D8A"/>
    <w:rsid w:val="00FD7381"/>
    <w:rsid w:val="00FE0310"/>
    <w:rsid w:val="00FE1F45"/>
    <w:rsid w:val="00FE2430"/>
    <w:rsid w:val="00FE556F"/>
    <w:rsid w:val="00FF3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EEF9A"/>
  <w15:chartTrackingRefBased/>
  <w15:docId w15:val="{7D08FCBA-4B98-4D78-B94A-444D6024D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3793A"/>
    <w:pPr>
      <w:keepNext/>
      <w:keepLines/>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744E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793A"/>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9"/>
    <w:rsid w:val="00744E23"/>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63793A"/>
    <w:pPr>
      <w:spacing w:after="0" w:line="240" w:lineRule="auto"/>
      <w:contextualSpacing/>
    </w:pPr>
    <w:rPr>
      <w:rFonts w:asciiTheme="majorHAnsi" w:eastAsiaTheme="majorEastAsia" w:hAnsiTheme="majorHAnsi" w:cstheme="majorBidi"/>
      <w:b/>
      <w:spacing w:val="-10"/>
      <w:kern w:val="28"/>
      <w:sz w:val="40"/>
      <w:szCs w:val="56"/>
    </w:rPr>
  </w:style>
  <w:style w:type="character" w:customStyle="1" w:styleId="TitleChar">
    <w:name w:val="Title Char"/>
    <w:basedOn w:val="DefaultParagraphFont"/>
    <w:link w:val="Title"/>
    <w:uiPriority w:val="10"/>
    <w:rsid w:val="0063793A"/>
    <w:rPr>
      <w:rFonts w:asciiTheme="majorHAnsi" w:eastAsiaTheme="majorEastAsia" w:hAnsiTheme="majorHAnsi" w:cstheme="majorBidi"/>
      <w:b/>
      <w:spacing w:val="-10"/>
      <w:kern w:val="28"/>
      <w:sz w:val="40"/>
      <w:szCs w:val="56"/>
    </w:rPr>
  </w:style>
  <w:style w:type="character" w:styleId="Hyperlink">
    <w:name w:val="Hyperlink"/>
    <w:basedOn w:val="DefaultParagraphFont"/>
    <w:uiPriority w:val="99"/>
    <w:unhideWhenUsed/>
    <w:rsid w:val="00744E23"/>
    <w:rPr>
      <w:color w:val="0000FF"/>
      <w:u w:val="single"/>
    </w:rPr>
  </w:style>
  <w:style w:type="character" w:styleId="UnresolvedMention">
    <w:name w:val="Unresolved Mention"/>
    <w:basedOn w:val="DefaultParagraphFont"/>
    <w:uiPriority w:val="99"/>
    <w:semiHidden/>
    <w:unhideWhenUsed/>
    <w:rsid w:val="000067E8"/>
    <w:rPr>
      <w:color w:val="605E5C"/>
      <w:shd w:val="clear" w:color="auto" w:fill="E1DFDD"/>
    </w:rPr>
  </w:style>
  <w:style w:type="paragraph" w:styleId="Caption">
    <w:name w:val="caption"/>
    <w:basedOn w:val="Normal"/>
    <w:next w:val="Normal"/>
    <w:uiPriority w:val="35"/>
    <w:unhideWhenUsed/>
    <w:qFormat/>
    <w:rsid w:val="006531F8"/>
    <w:pPr>
      <w:spacing w:after="200" w:line="240" w:lineRule="auto"/>
    </w:pPr>
    <w:rPr>
      <w:i/>
      <w:iCs/>
      <w:color w:val="44546A" w:themeColor="text2"/>
      <w:sz w:val="18"/>
      <w:szCs w:val="18"/>
    </w:rPr>
  </w:style>
  <w:style w:type="paragraph" w:customStyle="1" w:styleId="PItcures">
    <w:name w:val="PItcures"/>
    <w:basedOn w:val="Normal"/>
    <w:link w:val="PItcuresChar"/>
    <w:qFormat/>
    <w:rsid w:val="0064600C"/>
    <w:pPr>
      <w:spacing w:after="40"/>
    </w:pPr>
  </w:style>
  <w:style w:type="character" w:customStyle="1" w:styleId="PItcuresChar">
    <w:name w:val="PItcures Char"/>
    <w:basedOn w:val="DefaultParagraphFont"/>
    <w:link w:val="PItcures"/>
    <w:rsid w:val="0064600C"/>
  </w:style>
  <w:style w:type="character" w:styleId="FollowedHyperlink">
    <w:name w:val="FollowedHyperlink"/>
    <w:basedOn w:val="DefaultParagraphFont"/>
    <w:uiPriority w:val="99"/>
    <w:semiHidden/>
    <w:unhideWhenUsed/>
    <w:rsid w:val="00B859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jnelson22/IntroToProg-Python-Mod09" TargetMode="Externa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561EF-8A78-4EA0-94BF-58EABEA93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42</TotalTime>
  <Pages>6</Pages>
  <Words>651</Words>
  <Characters>37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Nelson</dc:creator>
  <cp:keywords/>
  <dc:description/>
  <cp:lastModifiedBy>Jeff Nelson</cp:lastModifiedBy>
  <cp:revision>194</cp:revision>
  <cp:lastPrinted>2020-06-16T06:27:00Z</cp:lastPrinted>
  <dcterms:created xsi:type="dcterms:W3CDTF">2020-04-17T01:51:00Z</dcterms:created>
  <dcterms:modified xsi:type="dcterms:W3CDTF">2020-06-16T06:27:00Z</dcterms:modified>
</cp:coreProperties>
</file>